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F83A8F"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</w:t>
      </w:r>
      <w:r w:rsidR="00B23F05">
        <w:rPr>
          <w:b/>
          <w:lang w:val="es-MX"/>
        </w:rPr>
        <w:t xml:space="preserve"> NOVENA</w:t>
      </w:r>
      <w:r w:rsidR="00E07542">
        <w:rPr>
          <w:b/>
          <w:lang w:val="es-MX"/>
        </w:rPr>
        <w:t xml:space="preserve">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B23F05">
        <w:rPr>
          <w:rFonts w:ascii="Andalus" w:hAnsi="Andalus" w:cs="Andalus"/>
          <w:lang w:val="es-MX"/>
        </w:rPr>
        <w:t>día viernes 28 veintiocho de abril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012076">
        <w:rPr>
          <w:rFonts w:ascii="Andalus" w:hAnsi="Andalus" w:cs="Andalus"/>
          <w:lang w:val="es-MX"/>
        </w:rPr>
        <w:t xml:space="preserve"> la Dé</w:t>
      </w:r>
      <w:r w:rsidR="00C57E55">
        <w:rPr>
          <w:rFonts w:ascii="Andalus" w:hAnsi="Andalus" w:cs="Andalus"/>
          <w:lang w:val="es-MX"/>
        </w:rPr>
        <w:t>cima</w:t>
      </w:r>
      <w:r w:rsidR="00B23F05">
        <w:rPr>
          <w:rFonts w:ascii="Andalus" w:hAnsi="Andalus" w:cs="Andalus"/>
          <w:lang w:val="es-MX"/>
        </w:rPr>
        <w:t xml:space="preserve"> Noven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B23F05">
        <w:rPr>
          <w:rFonts w:ascii="Andalus" w:hAnsi="Andalus" w:cs="Andalus"/>
          <w:lang w:val="es-MX"/>
        </w:rPr>
        <w:t xml:space="preserve"> Noven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C3148B" w:rsidRPr="00C9553D">
        <w:rPr>
          <w:rFonts w:ascii="Andalus" w:hAnsi="Andalus" w:cs="Andalus"/>
          <w:lang w:val="es-MX"/>
        </w:rPr>
        <w:t>0</w:t>
      </w:r>
      <w:r w:rsidR="00B23F05">
        <w:rPr>
          <w:rFonts w:ascii="Andalus" w:hAnsi="Andalus" w:cs="Andalus"/>
          <w:lang w:val="es-MX"/>
        </w:rPr>
        <w:t>7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221B2C">
        <w:rPr>
          <w:rFonts w:ascii="Andalus" w:hAnsi="Andalus" w:cs="Andalus"/>
          <w:lang w:val="es-MX"/>
        </w:rPr>
        <w:t xml:space="preserve"> con siete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B23F05">
        <w:rPr>
          <w:rFonts w:ascii="Andalus" w:hAnsi="Andalus" w:cs="Andalus"/>
          <w:lang w:val="es-MX"/>
        </w:rPr>
        <w:t>día viernes 28  veintiocho de abril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Pr="002E6A63" w:rsidRDefault="00B7338A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221B2C">
        <w:rPr>
          <w:rFonts w:ascii="Andalus" w:hAnsi="Andalus" w:cs="Andalus"/>
          <w:lang w:val="es-MX"/>
        </w:rPr>
        <w:t xml:space="preserve"> juev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27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veintisiete de abril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B23F05">
        <w:rPr>
          <w:rFonts w:ascii="Andalus" w:hAnsi="Andalus" w:cs="Andalus"/>
          <w:lang w:val="es-MX"/>
        </w:rPr>
        <w:t>s el momento de</w:t>
      </w:r>
      <w:r w:rsidR="00254F0E">
        <w:rPr>
          <w:rFonts w:ascii="Andalus" w:hAnsi="Andalus" w:cs="Andalus"/>
          <w:lang w:val="es-MX"/>
        </w:rPr>
        <w:t xml:space="preserve"> a dar análisis a lo que en la presidencia de comisión proponga a lo que el  Regidor Mtro. Oscar mencion</w:t>
      </w:r>
      <w:r w:rsidR="00E36943">
        <w:rPr>
          <w:rFonts w:ascii="Andalus" w:hAnsi="Andalus" w:cs="Andalus"/>
          <w:lang w:val="es-MX"/>
        </w:rPr>
        <w:t xml:space="preserve">a la </w:t>
      </w:r>
      <w:r w:rsidR="00E9154F">
        <w:rPr>
          <w:rFonts w:ascii="Andalus" w:hAnsi="Andalus" w:cs="Andalus"/>
          <w:lang w:val="es-MX"/>
        </w:rPr>
        <w:t xml:space="preserve">importancia </w:t>
      </w:r>
      <w:r w:rsidR="00B23F05">
        <w:rPr>
          <w:lang w:val="es-MX"/>
        </w:rPr>
        <w:t>de enfatizar al cuerpo policiaco</w:t>
      </w:r>
      <w:r w:rsidR="0026361A">
        <w:rPr>
          <w:lang w:val="es-MX"/>
        </w:rPr>
        <w:t xml:space="preserve">, </w:t>
      </w:r>
      <w:r w:rsidR="0026361A" w:rsidRPr="00B23F05">
        <w:rPr>
          <w:lang w:val="es-MX"/>
        </w:rPr>
        <w:t>funcionarios y autoridades municipales</w:t>
      </w:r>
      <w:r w:rsidR="0026361A">
        <w:rPr>
          <w:lang w:val="es-MX"/>
        </w:rPr>
        <w:t xml:space="preserve"> </w:t>
      </w:r>
      <w:r w:rsidR="00B23F05" w:rsidRPr="00B23F05">
        <w:rPr>
          <w:lang w:val="es-MX"/>
        </w:rPr>
        <w:t xml:space="preserve"> la igualdad en la aplicación  de las</w:t>
      </w:r>
      <w:r w:rsidR="0041173D">
        <w:rPr>
          <w:lang w:val="es-MX"/>
        </w:rPr>
        <w:t xml:space="preserve"> medidas cautelares  </w:t>
      </w:r>
      <w:r w:rsidR="00B23F05" w:rsidRPr="00B23F05">
        <w:rPr>
          <w:lang w:val="es-MX"/>
        </w:rPr>
        <w:t xml:space="preserve"> hacia todos los ciudadanos sin </w:t>
      </w:r>
      <w:r w:rsidR="0026361A">
        <w:rPr>
          <w:lang w:val="es-MX"/>
        </w:rPr>
        <w:t>d</w:t>
      </w:r>
      <w:r w:rsidR="00690AF9">
        <w:rPr>
          <w:lang w:val="es-MX"/>
        </w:rPr>
        <w:t>istinción</w:t>
      </w:r>
      <w:r w:rsidR="00254F0E" w:rsidRPr="00E9154F">
        <w:rPr>
          <w:rFonts w:ascii="Andalus" w:hAnsi="Andalus" w:cs="Andalus"/>
          <w:lang w:val="es-MX"/>
        </w:rPr>
        <w:t>;</w:t>
      </w:r>
      <w:r w:rsidR="00E07542" w:rsidRPr="00E9154F">
        <w:rPr>
          <w:rFonts w:ascii="Andalus" w:hAnsi="Andalus" w:cs="Andalus"/>
          <w:lang w:val="es-MX"/>
        </w:rPr>
        <w:t xml:space="preserve"> una vez  sometiéndola a revisión</w:t>
      </w:r>
      <w:r w:rsid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Fonts w:ascii="Andalus" w:hAnsi="Andalus" w:cs="Andalus"/>
          <w:lang w:val="es-MX"/>
        </w:rPr>
        <w:t xml:space="preserve">dicha propuesta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E9154F">
        <w:rPr>
          <w:rStyle w:val="fontstyle01"/>
          <w:rFonts w:ascii="Andalus" w:hAnsi="Andalus" w:cs="Andalus"/>
          <w:lang w:val="es-MX"/>
        </w:rPr>
        <w:t xml:space="preserve"> Com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E9154F">
        <w:rPr>
          <w:rStyle w:val="fontstyle01"/>
          <w:rFonts w:ascii="Andalus" w:hAnsi="Andalus" w:cs="Andalus"/>
          <w:lang w:val="es-MX"/>
        </w:rPr>
        <w:t xml:space="preserve"> el análisis </w:t>
      </w:r>
      <w:r w:rsidR="006465ED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</w:t>
      </w:r>
      <w:r w:rsidR="00E07542" w:rsidRPr="00E9154F">
        <w:rPr>
          <w:rStyle w:val="fontstyle01"/>
          <w:rFonts w:ascii="Andalus" w:hAnsi="Andalus" w:cs="Andalus"/>
          <w:lang w:val="es-MX"/>
        </w:rPr>
        <w:t xml:space="preserve">el presente  asunto  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y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 - - - - - - - - -- - -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lastRenderedPageBreak/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Décima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Noven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26361A">
        <w:rPr>
          <w:rFonts w:ascii="Andalus" w:hAnsi="Andalus" w:cs="Andalus"/>
          <w:sz w:val="23"/>
          <w:szCs w:val="23"/>
          <w:lang w:val="es-MX"/>
        </w:rPr>
        <w:t>14:20 p.m. catorce</w:t>
      </w:r>
      <w:r w:rsidR="00FF4363">
        <w:rPr>
          <w:rFonts w:ascii="Andalus" w:hAnsi="Andalus" w:cs="Andalus"/>
          <w:sz w:val="23"/>
          <w:szCs w:val="23"/>
          <w:lang w:val="es-MX"/>
        </w:rPr>
        <w:t xml:space="preserve"> horas con veinte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>minutos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26361A">
        <w:rPr>
          <w:b/>
          <w:sz w:val="18"/>
          <w:lang w:val="es-MX"/>
        </w:rPr>
        <w:t>A   28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26361A">
        <w:rPr>
          <w:b/>
          <w:sz w:val="18"/>
          <w:lang w:val="es-MX"/>
        </w:rPr>
        <w:t xml:space="preserve"> ABRIL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6C3381" w:rsidRPr="00E07542">
        <w:rPr>
          <w:rFonts w:ascii="Andalus" w:hAnsi="Andalus" w:cs="Andalus"/>
          <w:sz w:val="22"/>
          <w:szCs w:val="21"/>
          <w:lang w:val="es-MX"/>
        </w:rPr>
        <w:t>la Décima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Nove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26361A">
        <w:rPr>
          <w:rFonts w:ascii="Andalus" w:hAnsi="Andalus" w:cs="Andalus"/>
          <w:sz w:val="22"/>
          <w:szCs w:val="21"/>
          <w:lang w:val="es-MX"/>
        </w:rPr>
        <w:t>viernes 28  veintiocho de abril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FF4363">
        <w:rPr>
          <w:rFonts w:ascii="Andalus" w:hAnsi="Andalus" w:cs="Andalus"/>
          <w:sz w:val="22"/>
          <w:szCs w:val="21"/>
          <w:lang w:val="es-MX"/>
        </w:rPr>
        <w:t xml:space="preserve"> - - - - - -</w:t>
      </w:r>
      <w:r w:rsidR="00E9154F">
        <w:rPr>
          <w:rFonts w:ascii="Andalus" w:hAnsi="Andalus" w:cs="Andalus"/>
          <w:sz w:val="22"/>
          <w:szCs w:val="21"/>
          <w:lang w:val="es-MX"/>
        </w:rPr>
        <w:t>-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- - </w:t>
      </w:r>
      <w:r w:rsidR="00E9154F">
        <w:rPr>
          <w:rFonts w:ascii="Andalus" w:hAnsi="Andalus" w:cs="Andalus"/>
          <w:sz w:val="22"/>
          <w:szCs w:val="21"/>
          <w:lang w:val="es-MX"/>
        </w:rPr>
        <w:t>- - - - - - - - - - - - -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17DD6"/>
    <w:rsid w:val="00221B2C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402354"/>
    <w:rsid w:val="0041173D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64827"/>
    <w:rsid w:val="008756E3"/>
    <w:rsid w:val="00887253"/>
    <w:rsid w:val="00887447"/>
    <w:rsid w:val="008A08A2"/>
    <w:rsid w:val="008A0903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20A2A"/>
    <w:rsid w:val="00A2110F"/>
    <w:rsid w:val="00A34B32"/>
    <w:rsid w:val="00A66DAD"/>
    <w:rsid w:val="00A7520D"/>
    <w:rsid w:val="00AA3302"/>
    <w:rsid w:val="00AC4DB0"/>
    <w:rsid w:val="00AE2C11"/>
    <w:rsid w:val="00AE441D"/>
    <w:rsid w:val="00AF1024"/>
    <w:rsid w:val="00B23F05"/>
    <w:rsid w:val="00B3337E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3148B"/>
    <w:rsid w:val="00C34A42"/>
    <w:rsid w:val="00C36279"/>
    <w:rsid w:val="00C437A7"/>
    <w:rsid w:val="00C52D9D"/>
    <w:rsid w:val="00C55CBF"/>
    <w:rsid w:val="00C57E5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E9154F"/>
    <w:rsid w:val="00F07A85"/>
    <w:rsid w:val="00F12FE0"/>
    <w:rsid w:val="00F2492E"/>
    <w:rsid w:val="00F24D0C"/>
    <w:rsid w:val="00F35A84"/>
    <w:rsid w:val="00F73885"/>
    <w:rsid w:val="00F770A6"/>
    <w:rsid w:val="00F83A8F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3</Pages>
  <Words>1272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4-27T18:10:00Z</dcterms:modified>
</cp:coreProperties>
</file>